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1C54A" w14:textId="77777777" w:rsidR="00083066" w:rsidRDefault="00CF0AA2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GIT Department of Computer Engineering</w:t>
      </w:r>
    </w:p>
    <w:p w14:paraId="43BA66F9" w14:textId="77777777" w:rsidR="00083066" w:rsidRDefault="00CF0AA2">
      <w:pPr>
        <w:shd w:val="clear" w:color="auto" w:fill="FFFFFF" w:themeFill="background1"/>
        <w:spacing w:after="0" w:line="240" w:lineRule="auto"/>
        <w:jc w:val="center"/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CSE 222/505 - Spring 2022</w:t>
      </w:r>
    </w:p>
    <w:p w14:paraId="610D360C" w14:textId="0A7D2388" w:rsidR="00083066" w:rsidRDefault="00CF0AA2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Homework #</w:t>
      </w:r>
      <w:r w:rsidR="000B50EF">
        <w:rPr>
          <w:rFonts w:eastAsiaTheme="minorEastAsia" w:cstheme="minorBidi"/>
          <w:b/>
          <w:bCs/>
          <w:sz w:val="36"/>
          <w:szCs w:val="36"/>
          <w:lang w:val="en-US" w:eastAsia="tr-TR"/>
        </w:rPr>
        <w:t>0</w:t>
      </w:r>
      <w:r w:rsidR="00336A3E">
        <w:rPr>
          <w:rFonts w:eastAsiaTheme="minorEastAsia" w:cstheme="minorBidi"/>
          <w:b/>
          <w:bCs/>
          <w:sz w:val="36"/>
          <w:szCs w:val="36"/>
          <w:lang w:val="en-US" w:eastAsia="tr-TR"/>
        </w:rPr>
        <w:t>6</w:t>
      </w: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 xml:space="preserve"> Report</w:t>
      </w:r>
    </w:p>
    <w:p w14:paraId="52DF5129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5C3973D3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231D4F01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366C9BAD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7F9D0C2B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46E8C309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6A8EFC05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14:paraId="0A673E29" w14:textId="4DC15296" w:rsidR="00083066" w:rsidRDefault="000B50EF">
      <w:pPr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 xml:space="preserve">Muhammed </w:t>
      </w:r>
      <w:proofErr w:type="spellStart"/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Sefa</w:t>
      </w:r>
      <w:proofErr w:type="spellEnd"/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 xml:space="preserve"> </w:t>
      </w:r>
      <w:proofErr w:type="spellStart"/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Cahyir</w:t>
      </w:r>
      <w:proofErr w:type="spellEnd"/>
    </w:p>
    <w:p w14:paraId="63E76806" w14:textId="07460B8F" w:rsidR="00083066" w:rsidRDefault="000B50EF">
      <w:pPr>
        <w:spacing w:after="0" w:line="240" w:lineRule="auto"/>
        <w:jc w:val="center"/>
        <w:rPr>
          <w:rFonts w:eastAsia="Times New Roman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1801042686</w:t>
      </w:r>
    </w:p>
    <w:p w14:paraId="3F8EAA30" w14:textId="77777777" w:rsidR="00083066" w:rsidRDefault="00CF0AA2">
      <w:pPr>
        <w:rPr>
          <w:lang w:val="en-US"/>
        </w:rPr>
      </w:pPr>
      <w:r>
        <w:br w:type="page"/>
      </w:r>
    </w:p>
    <w:p w14:paraId="5F23BE84" w14:textId="77777777"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eastAsia="Times New Roman"/>
          <w:b/>
          <w:bCs/>
          <w:sz w:val="36"/>
          <w:szCs w:val="36"/>
          <w:lang w:val="en-US" w:eastAsia="tr-TR"/>
        </w:rPr>
      </w:pPr>
    </w:p>
    <w:p w14:paraId="7950A7F0" w14:textId="77777777" w:rsidR="00083066" w:rsidRDefault="00CF0AA2">
      <w:pPr>
        <w:pStyle w:val="ListParagraph"/>
        <w:numPr>
          <w:ilvl w:val="0"/>
          <w:numId w:val="1"/>
        </w:numPr>
        <w:jc w:val="both"/>
        <w:rPr>
          <w:rFonts w:eastAsia="Calibri" w:cs="Calibri"/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YSTEM REQUIREMENTS</w:t>
      </w:r>
    </w:p>
    <w:p w14:paraId="281BE97D" w14:textId="77777777" w:rsidR="00D468E2" w:rsidRDefault="00D468E2" w:rsidP="00D468E2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o need expensive system for this project. If don’t use with big </w:t>
      </w:r>
      <w:proofErr w:type="spellStart"/>
      <w:r>
        <w:rPr>
          <w:sz w:val="24"/>
          <w:szCs w:val="24"/>
          <w:lang w:val="en-US"/>
        </w:rPr>
        <w:t>datas</w:t>
      </w:r>
      <w:proofErr w:type="spellEnd"/>
      <w:r>
        <w:rPr>
          <w:sz w:val="24"/>
          <w:szCs w:val="24"/>
          <w:lang w:val="en-US"/>
        </w:rPr>
        <w:t>.</w:t>
      </w:r>
    </w:p>
    <w:p w14:paraId="1A7F8656" w14:textId="49F71CE2" w:rsidR="00D468E2" w:rsidRDefault="00D468E2" w:rsidP="00D468E2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t is enough to have a Java and a machine to run JVM </w:t>
      </w:r>
    </w:p>
    <w:p w14:paraId="23379B78" w14:textId="77777777" w:rsidR="00D468E2" w:rsidRPr="00D468E2" w:rsidRDefault="00D468E2" w:rsidP="00D468E2">
      <w:pPr>
        <w:spacing w:line="240" w:lineRule="auto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The minimum system requirements for Java Virtual Machine are as follows:</w:t>
      </w:r>
    </w:p>
    <w:p w14:paraId="275413E0" w14:textId="405973B6" w:rsidR="00D468E2" w:rsidRPr="00D468E2" w:rsidRDefault="00D468E2" w:rsidP="00D468E2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Windows 8/7/Vista/XP/2000.</w:t>
      </w:r>
    </w:p>
    <w:p w14:paraId="5F8B4493" w14:textId="77777777" w:rsidR="00D468E2" w:rsidRPr="00D468E2" w:rsidRDefault="00D468E2" w:rsidP="00D468E2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Windows Server 2008/2003.</w:t>
      </w:r>
    </w:p>
    <w:p w14:paraId="7CD2B130" w14:textId="77777777" w:rsidR="00D468E2" w:rsidRPr="00D468E2" w:rsidRDefault="00D468E2" w:rsidP="00D468E2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Intel and 100% compatible processors are supported.</w:t>
      </w:r>
    </w:p>
    <w:p w14:paraId="1A0B3586" w14:textId="5F94F7C1" w:rsidR="0069684C" w:rsidRDefault="00D468E2" w:rsidP="00C60F9F">
      <w:pPr>
        <w:spacing w:line="240" w:lineRule="auto"/>
        <w:ind w:left="708"/>
        <w:jc w:val="both"/>
        <w:rPr>
          <w:sz w:val="24"/>
          <w:szCs w:val="24"/>
          <w:lang w:val="en-US"/>
        </w:rPr>
      </w:pPr>
      <w:r w:rsidRPr="00D468E2">
        <w:rPr>
          <w:sz w:val="24"/>
          <w:szCs w:val="24"/>
          <w:lang w:val="en-US"/>
        </w:rPr>
        <w:t>Pentium 166 MHz or faster processor with at least 64 MB of physical RAM. 98 MB of free disk space.</w:t>
      </w:r>
    </w:p>
    <w:p w14:paraId="70F1A07F" w14:textId="77777777" w:rsidR="00C60F9F" w:rsidRPr="00C60F9F" w:rsidRDefault="00C60F9F" w:rsidP="00C60F9F">
      <w:pPr>
        <w:spacing w:line="240" w:lineRule="auto"/>
        <w:ind w:left="708"/>
        <w:jc w:val="both"/>
        <w:rPr>
          <w:sz w:val="24"/>
          <w:szCs w:val="24"/>
          <w:lang w:val="en-US"/>
        </w:rPr>
      </w:pPr>
    </w:p>
    <w:p w14:paraId="2FF4EFE8" w14:textId="1D793E93" w:rsidR="00083066" w:rsidRPr="00717993" w:rsidRDefault="00CF0AA2">
      <w:pPr>
        <w:pStyle w:val="ListParagraph"/>
        <w:numPr>
          <w:ilvl w:val="0"/>
          <w:numId w:val="1"/>
        </w:numPr>
        <w:jc w:val="both"/>
      </w:pPr>
      <w:r>
        <w:rPr>
          <w:b/>
          <w:bCs/>
          <w:sz w:val="24"/>
          <w:szCs w:val="24"/>
          <w:lang w:val="en-US"/>
        </w:rPr>
        <w:t>USE CASE AND CLASS DIAGRAMS</w:t>
      </w:r>
    </w:p>
    <w:p w14:paraId="2969FE85" w14:textId="15B1A494" w:rsidR="00717993" w:rsidRPr="00D468E2" w:rsidRDefault="00336A3E" w:rsidP="00717993">
      <w:pPr>
        <w:pStyle w:val="ListParagraph"/>
        <w:jc w:val="both"/>
      </w:pPr>
      <w:r w:rsidRPr="00336A3E">
        <w:drawing>
          <wp:inline distT="0" distB="0" distL="0" distR="0" wp14:anchorId="5B036EF2" wp14:editId="3C4C4D52">
            <wp:extent cx="5731510" cy="523240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D0E02" w14:textId="66C009C8" w:rsidR="00D468E2" w:rsidRDefault="00D468E2" w:rsidP="00D468E2">
      <w:pPr>
        <w:ind w:left="360"/>
        <w:jc w:val="both"/>
      </w:pPr>
    </w:p>
    <w:p w14:paraId="7A7AB3B5" w14:textId="59D8B9DB" w:rsidR="0069684C" w:rsidRDefault="00CF0AA2" w:rsidP="0069684C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THER DIAGRAMS</w:t>
      </w:r>
    </w:p>
    <w:p w14:paraId="6A5EE27E" w14:textId="03C36DAC" w:rsidR="00C60F9F" w:rsidRPr="00C60F9F" w:rsidRDefault="00C60F9F" w:rsidP="00C60F9F">
      <w:pPr>
        <w:ind w:left="708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No other diagram </w:t>
      </w:r>
    </w:p>
    <w:p w14:paraId="30414409" w14:textId="77777777" w:rsidR="0069684C" w:rsidRPr="0069684C" w:rsidRDefault="0069684C" w:rsidP="0069684C">
      <w:pPr>
        <w:pStyle w:val="ListParagraph"/>
        <w:jc w:val="both"/>
        <w:rPr>
          <w:rStyle w:val="InternetLink"/>
          <w:b/>
          <w:bCs/>
          <w:color w:val="auto"/>
          <w:sz w:val="24"/>
          <w:szCs w:val="24"/>
          <w:u w:val="none"/>
          <w:lang w:val="en-US"/>
        </w:rPr>
      </w:pPr>
    </w:p>
    <w:p w14:paraId="2CF2086B" w14:textId="70442654" w:rsidR="00083066" w:rsidRDefault="00CF0AA2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LEM SOLUTION APPROACH</w:t>
      </w:r>
    </w:p>
    <w:p w14:paraId="0DDAA8F2" w14:textId="77777777" w:rsidR="00717993" w:rsidRPr="00717993" w:rsidRDefault="00717993" w:rsidP="00717993">
      <w:pPr>
        <w:pStyle w:val="ListParagraph"/>
        <w:rPr>
          <w:b/>
          <w:bCs/>
          <w:sz w:val="24"/>
          <w:szCs w:val="24"/>
          <w:lang w:val="en-US"/>
        </w:rPr>
      </w:pPr>
    </w:p>
    <w:p w14:paraId="049FF93C" w14:textId="52CF8111" w:rsidR="00336A3E" w:rsidRDefault="00336A3E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In this homework Q1 part1 problem is making </w:t>
      </w:r>
      <w:proofErr w:type="spellStart"/>
      <w:r>
        <w:rPr>
          <w:b/>
          <w:bCs/>
          <w:sz w:val="24"/>
          <w:szCs w:val="24"/>
          <w:lang w:val="en-US"/>
        </w:rPr>
        <w:t>HashChain</w:t>
      </w:r>
      <w:proofErr w:type="spellEnd"/>
      <w:r>
        <w:rPr>
          <w:b/>
          <w:bCs/>
          <w:sz w:val="24"/>
          <w:szCs w:val="24"/>
          <w:lang w:val="en-US"/>
        </w:rPr>
        <w:t xml:space="preserve"> table with BST, we already make </w:t>
      </w:r>
      <w:proofErr w:type="spellStart"/>
      <w:r>
        <w:rPr>
          <w:b/>
          <w:bCs/>
          <w:sz w:val="24"/>
          <w:szCs w:val="24"/>
          <w:lang w:val="en-US"/>
        </w:rPr>
        <w:t>OpenHashTable</w:t>
      </w:r>
      <w:proofErr w:type="spellEnd"/>
      <w:r>
        <w:rPr>
          <w:b/>
          <w:bCs/>
          <w:sz w:val="24"/>
          <w:szCs w:val="24"/>
          <w:lang w:val="en-US"/>
        </w:rPr>
        <w:t xml:space="preserve"> with array and </w:t>
      </w:r>
      <w:proofErr w:type="spellStart"/>
      <w:r>
        <w:rPr>
          <w:b/>
          <w:bCs/>
          <w:sz w:val="24"/>
          <w:szCs w:val="24"/>
          <w:lang w:val="en-US"/>
        </w:rPr>
        <w:t>HashChain</w:t>
      </w:r>
      <w:proofErr w:type="spellEnd"/>
      <w:r>
        <w:rPr>
          <w:b/>
          <w:bCs/>
          <w:sz w:val="24"/>
          <w:szCs w:val="24"/>
          <w:lang w:val="en-US"/>
        </w:rPr>
        <w:t xml:space="preserve"> table with linked list. But in first time we are used </w:t>
      </w:r>
      <w:proofErr w:type="spellStart"/>
      <w:r>
        <w:rPr>
          <w:b/>
          <w:bCs/>
          <w:sz w:val="24"/>
          <w:szCs w:val="24"/>
          <w:lang w:val="en-US"/>
        </w:rPr>
        <w:t>HashChain</w:t>
      </w:r>
      <w:proofErr w:type="spellEnd"/>
      <w:r>
        <w:rPr>
          <w:b/>
          <w:bCs/>
          <w:sz w:val="24"/>
          <w:szCs w:val="24"/>
          <w:lang w:val="en-US"/>
        </w:rPr>
        <w:t xml:space="preserve"> table with BST. </w:t>
      </w:r>
    </w:p>
    <w:p w14:paraId="7F457536" w14:textId="77777777" w:rsidR="00336A3E" w:rsidRDefault="00336A3E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231C4037" w14:textId="7D9751B3" w:rsidR="00D468E2" w:rsidRDefault="00336A3E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For using this we need to extend </w:t>
      </w:r>
      <w:proofErr w:type="spellStart"/>
      <w:r>
        <w:rPr>
          <w:b/>
          <w:bCs/>
          <w:sz w:val="24"/>
          <w:szCs w:val="24"/>
          <w:lang w:val="en-US"/>
        </w:rPr>
        <w:t>Iterable</w:t>
      </w:r>
      <w:proofErr w:type="spellEnd"/>
      <w:r>
        <w:rPr>
          <w:b/>
          <w:bCs/>
          <w:sz w:val="24"/>
          <w:szCs w:val="24"/>
          <w:lang w:val="en-US"/>
        </w:rPr>
        <w:t xml:space="preserve"> and </w:t>
      </w:r>
      <w:proofErr w:type="spellStart"/>
      <w:r>
        <w:rPr>
          <w:b/>
          <w:bCs/>
          <w:sz w:val="24"/>
          <w:szCs w:val="24"/>
          <w:lang w:val="en-US"/>
        </w:rPr>
        <w:t>Comperable</w:t>
      </w:r>
      <w:proofErr w:type="spellEnd"/>
      <w:r>
        <w:rPr>
          <w:b/>
          <w:bCs/>
          <w:sz w:val="24"/>
          <w:szCs w:val="24"/>
          <w:lang w:val="en-US"/>
        </w:rPr>
        <w:t xml:space="preserve">. We had </w:t>
      </w:r>
      <w:proofErr w:type="gramStart"/>
      <w:r>
        <w:rPr>
          <w:b/>
          <w:bCs/>
          <w:sz w:val="24"/>
          <w:szCs w:val="24"/>
          <w:lang w:val="en-US"/>
        </w:rPr>
        <w:t>add</w:t>
      </w:r>
      <w:proofErr w:type="gramEnd"/>
      <w:r>
        <w:rPr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b/>
          <w:bCs/>
          <w:sz w:val="24"/>
          <w:szCs w:val="24"/>
          <w:lang w:val="en-US"/>
        </w:rPr>
        <w:t>Iterable</w:t>
      </w:r>
      <w:proofErr w:type="spellEnd"/>
      <w:r>
        <w:rPr>
          <w:b/>
          <w:bCs/>
          <w:sz w:val="24"/>
          <w:szCs w:val="24"/>
          <w:lang w:val="en-US"/>
        </w:rPr>
        <w:t xml:space="preserve"> for searching a key in BST with iterate it and later we used Comparable for compare this and try to find right solution. </w:t>
      </w:r>
    </w:p>
    <w:p w14:paraId="312628C7" w14:textId="1FF731BD" w:rsidR="00336A3E" w:rsidRDefault="00336A3E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693BD229" w14:textId="1DE6250B" w:rsidR="00336A3E" w:rsidRDefault="00336A3E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Q1 part2 problem </w:t>
      </w:r>
      <w:proofErr w:type="gramStart"/>
      <w:r>
        <w:rPr>
          <w:b/>
          <w:bCs/>
          <w:sz w:val="24"/>
          <w:szCs w:val="24"/>
          <w:lang w:val="en-US"/>
        </w:rPr>
        <w:t>is</w:t>
      </w:r>
      <w:proofErr w:type="gramEnd"/>
      <w:r>
        <w:rPr>
          <w:b/>
          <w:bCs/>
          <w:sz w:val="24"/>
          <w:szCs w:val="24"/>
          <w:lang w:val="en-US"/>
        </w:rPr>
        <w:t xml:space="preserve"> was combinate 2 hash technique and use these together, </w:t>
      </w:r>
      <w:r w:rsidR="001A78E0">
        <w:rPr>
          <w:b/>
          <w:bCs/>
          <w:sz w:val="24"/>
          <w:szCs w:val="24"/>
          <w:lang w:val="en-US"/>
        </w:rPr>
        <w:t xml:space="preserve">in this we learned how is working double hashing and coalesced hashing, double hashing is helping us when there is a collision or without some case we are hashing key 2 times with a formula, it make it more safe for password or key hiding and we don’t need to think about collision again. </w:t>
      </w:r>
    </w:p>
    <w:p w14:paraId="0D1AAF80" w14:textId="6D54987E" w:rsidR="001A78E0" w:rsidRDefault="001A78E0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And other hashing method is coalesced hashing, when there is a collision store somewhere else and store the where is stored the next value, when making this we can find the next value easily.</w:t>
      </w:r>
    </w:p>
    <w:p w14:paraId="616B19C0" w14:textId="1566471C" w:rsidR="001A78E0" w:rsidRDefault="001A78E0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0FC2A70F" w14:textId="11DD7F4D" w:rsidR="00467D3B" w:rsidRDefault="00467D3B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In Q2 for this homework, our problem is use different sorting algorithms and create a </w:t>
      </w:r>
      <w:proofErr w:type="gramStart"/>
      <w:r>
        <w:rPr>
          <w:b/>
          <w:bCs/>
          <w:sz w:val="24"/>
          <w:szCs w:val="24"/>
          <w:lang w:val="en-US"/>
        </w:rPr>
        <w:t>new sorting algorithms</w:t>
      </w:r>
      <w:proofErr w:type="gramEnd"/>
      <w:r>
        <w:rPr>
          <w:b/>
          <w:bCs/>
          <w:sz w:val="24"/>
          <w:szCs w:val="24"/>
          <w:lang w:val="en-US"/>
        </w:rPr>
        <w:t xml:space="preserve"> and compare this with </w:t>
      </w:r>
      <w:r w:rsidR="001C034C">
        <w:rPr>
          <w:b/>
          <w:bCs/>
          <w:sz w:val="24"/>
          <w:szCs w:val="24"/>
          <w:lang w:val="en-US"/>
        </w:rPr>
        <w:t>different</w:t>
      </w:r>
      <w:r>
        <w:rPr>
          <w:b/>
          <w:bCs/>
          <w:sz w:val="24"/>
          <w:szCs w:val="24"/>
          <w:lang w:val="en-US"/>
        </w:rPr>
        <w:t xml:space="preserve"> size. </w:t>
      </w:r>
    </w:p>
    <w:p w14:paraId="796966F7" w14:textId="77777777" w:rsidR="001C034C" w:rsidRDefault="001C034C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0A3B1FAC" w14:textId="6A534D50" w:rsidR="00467D3B" w:rsidRDefault="00467D3B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First sorting algorithm is quick sort, for sorting data with find middle data and sorting for small and bigger than this data. It is like divide and conquer algorithm</w:t>
      </w:r>
      <w:r w:rsidR="001C034C">
        <w:rPr>
          <w:b/>
          <w:bCs/>
          <w:sz w:val="24"/>
          <w:szCs w:val="24"/>
          <w:lang w:val="en-US"/>
        </w:rPr>
        <w:t>.</w:t>
      </w:r>
    </w:p>
    <w:p w14:paraId="24812ABB" w14:textId="77777777" w:rsidR="001C034C" w:rsidRDefault="001C034C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3429D077" w14:textId="0A51175C" w:rsidR="00467D3B" w:rsidRDefault="00467D3B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Second sorting algorithm is </w:t>
      </w:r>
      <w:r w:rsidR="001C034C">
        <w:rPr>
          <w:b/>
          <w:bCs/>
          <w:sz w:val="24"/>
          <w:szCs w:val="24"/>
          <w:lang w:val="en-US"/>
        </w:rPr>
        <w:t xml:space="preserve">merge sort, for sorting data with divide until 2 </w:t>
      </w:r>
      <w:proofErr w:type="gramStart"/>
      <w:r w:rsidR="001C034C">
        <w:rPr>
          <w:b/>
          <w:bCs/>
          <w:sz w:val="24"/>
          <w:szCs w:val="24"/>
          <w:lang w:val="en-US"/>
        </w:rPr>
        <w:t>item</w:t>
      </w:r>
      <w:proofErr w:type="gramEnd"/>
      <w:r w:rsidR="001C034C">
        <w:rPr>
          <w:b/>
          <w:bCs/>
          <w:sz w:val="24"/>
          <w:szCs w:val="24"/>
          <w:lang w:val="en-US"/>
        </w:rPr>
        <w:t xml:space="preserve"> in every part and sorting this and later merge these data’s. It is another a divide and conquer </w:t>
      </w:r>
      <w:proofErr w:type="gramStart"/>
      <w:r w:rsidR="001C034C">
        <w:rPr>
          <w:b/>
          <w:bCs/>
          <w:sz w:val="24"/>
          <w:szCs w:val="24"/>
          <w:lang w:val="en-US"/>
        </w:rPr>
        <w:t>algorithm</w:t>
      </w:r>
      <w:proofErr w:type="gramEnd"/>
      <w:r w:rsidR="001C034C">
        <w:rPr>
          <w:b/>
          <w:bCs/>
          <w:sz w:val="24"/>
          <w:szCs w:val="24"/>
          <w:lang w:val="en-US"/>
        </w:rPr>
        <w:t xml:space="preserve"> but these is useful for trees.</w:t>
      </w:r>
    </w:p>
    <w:p w14:paraId="63F9EC93" w14:textId="77777777" w:rsidR="001C034C" w:rsidRDefault="001C034C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520823A8" w14:textId="3A8BDB26" w:rsidR="001C034C" w:rsidRDefault="001C034C" w:rsidP="00D468E2">
      <w:pPr>
        <w:pStyle w:val="ListParagrap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Third sorting algorithm is new sort, for sorting data with compare first and last data one by one, and it is </w:t>
      </w:r>
      <w:r w:rsidR="00C60F9F">
        <w:rPr>
          <w:b/>
          <w:bCs/>
          <w:sz w:val="24"/>
          <w:szCs w:val="24"/>
          <w:lang w:val="en-US"/>
        </w:rPr>
        <w:t>useful</w:t>
      </w:r>
      <w:r>
        <w:rPr>
          <w:b/>
          <w:bCs/>
          <w:sz w:val="24"/>
          <w:szCs w:val="24"/>
          <w:lang w:val="en-US"/>
        </w:rPr>
        <w:t xml:space="preserve"> for arrays. </w:t>
      </w:r>
      <w:proofErr w:type="spellStart"/>
      <w:r>
        <w:rPr>
          <w:b/>
          <w:bCs/>
          <w:sz w:val="24"/>
          <w:szCs w:val="24"/>
          <w:lang w:val="en-US"/>
        </w:rPr>
        <w:t>Cheking</w:t>
      </w:r>
      <w:proofErr w:type="spellEnd"/>
      <w:r>
        <w:rPr>
          <w:b/>
          <w:bCs/>
          <w:sz w:val="24"/>
          <w:szCs w:val="24"/>
          <w:lang w:val="en-US"/>
        </w:rPr>
        <w:t xml:space="preserve"> every small and bigger value in list or array and exchange it</w:t>
      </w:r>
      <w:r w:rsidR="00C60F9F">
        <w:rPr>
          <w:b/>
          <w:bCs/>
          <w:sz w:val="24"/>
          <w:szCs w:val="24"/>
          <w:lang w:val="en-US"/>
        </w:rPr>
        <w:t>.</w:t>
      </w:r>
    </w:p>
    <w:p w14:paraId="22632390" w14:textId="00A70BDF" w:rsidR="00C60F9F" w:rsidRDefault="00C60F9F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237F1480" w14:textId="5D42259A" w:rsidR="00C60F9F" w:rsidRDefault="00C60F9F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4DA965A4" w14:textId="77777777" w:rsidR="00C60F9F" w:rsidRPr="00D468E2" w:rsidRDefault="00C60F9F" w:rsidP="00D468E2">
      <w:pPr>
        <w:pStyle w:val="ListParagraph"/>
        <w:rPr>
          <w:b/>
          <w:bCs/>
          <w:sz w:val="24"/>
          <w:szCs w:val="24"/>
          <w:lang w:val="en-US"/>
        </w:rPr>
      </w:pPr>
    </w:p>
    <w:p w14:paraId="2FAF7EF7" w14:textId="39ACCD74" w:rsidR="00083066" w:rsidRDefault="00CF0AA2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TEST CASES</w:t>
      </w:r>
    </w:p>
    <w:p w14:paraId="568326EC" w14:textId="04492F1F" w:rsidR="008D6846" w:rsidRDefault="00C60F9F" w:rsidP="00C60F9F">
      <w:pPr>
        <w:ind w:left="708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Q1 is tested with </w:t>
      </w:r>
      <w:proofErr w:type="spellStart"/>
      <w:r>
        <w:rPr>
          <w:b/>
          <w:bCs/>
          <w:sz w:val="24"/>
          <w:szCs w:val="24"/>
          <w:lang w:val="en-US"/>
        </w:rPr>
        <w:t>diffirent</w:t>
      </w:r>
      <w:proofErr w:type="spellEnd"/>
      <w:r>
        <w:rPr>
          <w:b/>
          <w:bCs/>
          <w:sz w:val="24"/>
          <w:szCs w:val="24"/>
          <w:lang w:val="en-US"/>
        </w:rPr>
        <w:t xml:space="preserve"> variations like add, remove, get and add with become collision. And it is tested with 100,1000,10000 size double arrays and showed the running time.</w:t>
      </w:r>
    </w:p>
    <w:p w14:paraId="5E4BD87C" w14:textId="418E9E53" w:rsidR="00C60F9F" w:rsidRPr="00C60F9F" w:rsidRDefault="00C60F9F" w:rsidP="00C60F9F">
      <w:pPr>
        <w:ind w:left="708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</w:t>
      </w:r>
      <w:r>
        <w:rPr>
          <w:b/>
          <w:bCs/>
          <w:sz w:val="24"/>
          <w:szCs w:val="24"/>
          <w:lang w:val="en-US"/>
        </w:rPr>
        <w:t>2</w:t>
      </w:r>
      <w:r>
        <w:rPr>
          <w:b/>
          <w:bCs/>
          <w:sz w:val="24"/>
          <w:szCs w:val="24"/>
          <w:lang w:val="en-US"/>
        </w:rPr>
        <w:t xml:space="preserve"> is tested with </w:t>
      </w:r>
      <w:proofErr w:type="spellStart"/>
      <w:r>
        <w:rPr>
          <w:b/>
          <w:bCs/>
          <w:sz w:val="24"/>
          <w:szCs w:val="24"/>
          <w:lang w:val="en-US"/>
        </w:rPr>
        <w:t>diffirent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>data type like String, Integer, Double and Double conclusion is showed.</w:t>
      </w:r>
    </w:p>
    <w:p w14:paraId="53D4F764" w14:textId="2C238A46" w:rsidR="00C60F9F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6A7C7C30" w14:textId="44B538B2" w:rsidR="00C60F9F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774CD6C8" w14:textId="77777777" w:rsidR="00C60F9F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5D73D33D" w14:textId="76930CCA" w:rsidR="00083066" w:rsidRDefault="00CF0AA2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UNNING AND RESULTS</w:t>
      </w:r>
    </w:p>
    <w:p w14:paraId="025E9F0B" w14:textId="77777777" w:rsidR="008D6846" w:rsidRDefault="008D6846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</w:p>
    <w:p w14:paraId="47D7AFFF" w14:textId="46D98F51" w:rsidR="00EB528F" w:rsidRPr="008D6846" w:rsidRDefault="00C60F9F" w:rsidP="008D6846">
      <w:pPr>
        <w:pStyle w:val="ListParagraph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235BE5A1" wp14:editId="3E659023">
            <wp:extent cx="5731510" cy="341757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528F" w:rsidRPr="008D6846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pitch w:val="default"/>
  </w:font>
  <w:font w:name="Lohit Devanagari">
    <w:altName w:val="Times New Roman"/>
    <w:panose1 w:val="020B0604020202020204"/>
    <w:charset w:val="00"/>
    <w:family w:val="roman"/>
    <w:pitch w:val="default"/>
  </w:font>
  <w:font w:name="FreeSans">
    <w:altName w:val="Times New Roman"/>
    <w:panose1 w:val="020B0604020202020204"/>
    <w:charset w:val="00"/>
    <w:family w:val="roman"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D4ADD"/>
    <w:multiLevelType w:val="multilevel"/>
    <w:tmpl w:val="7BC81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436050"/>
    <w:multiLevelType w:val="multilevel"/>
    <w:tmpl w:val="65EC8B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18E2203"/>
    <w:multiLevelType w:val="hybridMultilevel"/>
    <w:tmpl w:val="E94CC654"/>
    <w:lvl w:ilvl="0" w:tplc="D34EEEDA">
      <w:numFmt w:val="bullet"/>
      <w:lvlText w:val="-"/>
      <w:lvlJc w:val="left"/>
      <w:pPr>
        <w:ind w:left="1080" w:hanging="360"/>
      </w:pPr>
      <w:rPr>
        <w:rFonts w:ascii="Calibri" w:eastAsia="Droid Sans Fallback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8496759">
    <w:abstractNumId w:val="0"/>
  </w:num>
  <w:num w:numId="2" w16cid:durableId="2060585662">
    <w:abstractNumId w:val="1"/>
  </w:num>
  <w:num w:numId="3" w16cid:durableId="9943806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rI0MjG1NLe0MDZT0lEKTi0uzszPAykwrAUALHSaACwAAAA="/>
  </w:docVars>
  <w:rsids>
    <w:rsidRoot w:val="00083066"/>
    <w:rsid w:val="0005381C"/>
    <w:rsid w:val="000707BB"/>
    <w:rsid w:val="00083066"/>
    <w:rsid w:val="000B50EF"/>
    <w:rsid w:val="001629BD"/>
    <w:rsid w:val="001A78E0"/>
    <w:rsid w:val="001C034C"/>
    <w:rsid w:val="00336A3E"/>
    <w:rsid w:val="00467D3B"/>
    <w:rsid w:val="004B2340"/>
    <w:rsid w:val="00511AD0"/>
    <w:rsid w:val="0069684C"/>
    <w:rsid w:val="006E798E"/>
    <w:rsid w:val="00717993"/>
    <w:rsid w:val="008D6846"/>
    <w:rsid w:val="009C7065"/>
    <w:rsid w:val="00B51EF4"/>
    <w:rsid w:val="00C521A2"/>
    <w:rsid w:val="00C60F9F"/>
    <w:rsid w:val="00C8662E"/>
    <w:rsid w:val="00CA20AF"/>
    <w:rsid w:val="00CF0AA2"/>
    <w:rsid w:val="00D468E2"/>
    <w:rsid w:val="00EB5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6F12DAD"/>
  <w15:docId w15:val="{CC9C7320-B9E9-439A-B16B-87A0BFD65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roid Sans Fallback" w:hAnsi="Calibri" w:cs="Times New Roman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ternetBalants">
    <w:name w:val="İnternet Bağlantısı"/>
    <w:basedOn w:val="DefaultParagraphFont"/>
    <w:uiPriority w:val="99"/>
    <w:unhideWhenUsed/>
    <w:qFormat/>
    <w:rsid w:val="002460DB"/>
    <w:rPr>
      <w:color w:val="0000FF"/>
      <w:u w:val="single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  <w:rPr>
      <w:rFonts w:cs="Courier New"/>
    </w:rPr>
  </w:style>
  <w:style w:type="character" w:customStyle="1" w:styleId="NumaralamaSimgeleri">
    <w:name w:val="Numaralama Simgeleri"/>
    <w:qFormat/>
  </w:style>
  <w:style w:type="character" w:customStyle="1" w:styleId="ZiyaretEdilminternetBalants">
    <w:name w:val="Ziyaret Edilmiş İnternet Bağlantısı"/>
    <w:qFormat/>
    <w:rPr>
      <w:color w:val="800000"/>
      <w:u w:val="single"/>
    </w:rPr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ListLabel3">
    <w:name w:val="ListLabel 3"/>
    <w:qFormat/>
    <w:rPr>
      <w:rFonts w:cs="Calibri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Calibri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ascii="Calibri" w:eastAsia="Calibri" w:hAnsi="Calibri" w:cs="Calibri"/>
      <w:sz w:val="24"/>
      <w:szCs w:val="24"/>
      <w:lang w:val="en-US"/>
    </w:rPr>
  </w:style>
  <w:style w:type="character" w:customStyle="1" w:styleId="ListLabel22">
    <w:name w:val="ListLabel 22"/>
    <w:qFormat/>
    <w:rPr>
      <w:b w:val="0"/>
      <w:bCs w:val="0"/>
      <w:sz w:val="24"/>
      <w:szCs w:val="24"/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MetinGvdesi"/>
    <w:qFormat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Balk">
    <w:name w:val="Başlık"/>
    <w:basedOn w:val="Normal"/>
    <w:qFormat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MetinGvdesi">
    <w:name w:val="Metin Gövdesi"/>
    <w:basedOn w:val="Normal"/>
    <w:qFormat/>
    <w:pPr>
      <w:spacing w:after="140" w:line="288" w:lineRule="auto"/>
    </w:pPr>
  </w:style>
  <w:style w:type="paragraph" w:customStyle="1" w:styleId="Dizin">
    <w:name w:val="Dizin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FB72D0"/>
    <w:pPr>
      <w:ind w:left="720"/>
      <w:contextualSpacing/>
    </w:pPr>
  </w:style>
  <w:style w:type="paragraph" w:customStyle="1" w:styleId="Tabloerii">
    <w:name w:val="Tablo İçeriği"/>
    <w:basedOn w:val="Normal"/>
    <w:qFormat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4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9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7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4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E03F3B0CC2A354EAC9F8D6FEB381C4C" ma:contentTypeVersion="5" ma:contentTypeDescription="Yeni belge oluşturun." ma:contentTypeScope="" ma:versionID="b5def7f3b575d28b98ac38618c052641">
  <xsd:schema xmlns:xsd="http://www.w3.org/2001/XMLSchema" xmlns:xs="http://www.w3.org/2001/XMLSchema" xmlns:p="http://schemas.microsoft.com/office/2006/metadata/properties" xmlns:ns2="f038cd03-1ffd-44da-b409-71860a10b712" targetNamespace="http://schemas.microsoft.com/office/2006/metadata/properties" ma:root="true" ma:fieldsID="4e58cfcf0c5b8614ddd2048d71489866" ns2:_="">
    <xsd:import namespace="f038cd03-1ffd-44da-b409-71860a10b7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38cd03-1ffd-44da-b409-71860a10b7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EF0C4-EF0E-41B3-BD34-1AF4E541FB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A9ED6C-AD11-455C-BA27-028EF641A1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6EF36D-8DAA-4429-86C2-F053C9504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38cd03-1ffd-44da-b409-71860a10b7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cmeddin</dc:creator>
  <dc:description/>
  <cp:lastModifiedBy>Muhammed Sefa CAHYİR</cp:lastModifiedBy>
  <cp:revision>8</cp:revision>
  <cp:lastPrinted>2016-02-15T12:13:00Z</cp:lastPrinted>
  <dcterms:created xsi:type="dcterms:W3CDTF">2022-03-20T18:12:00Z</dcterms:created>
  <dcterms:modified xsi:type="dcterms:W3CDTF">2022-04-27T19:17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LinksUpToDate">
    <vt:bool>false</vt:bool>
  </property>
  <property fmtid="{D5CDD505-2E9C-101B-9397-08002B2CF9AE}" pid="4" name="ContentTypeId">
    <vt:lpwstr>0x010100DE03F3B0CC2A354EAC9F8D6FEB381C4C</vt:lpwstr>
  </property>
</Properties>
</file>